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4A67EF" w14:textId="11230AA4" w:rsidR="00A752A6" w:rsidRPr="00C60E9E" w:rsidRDefault="00971D79" w:rsidP="00C60E9E">
      <w:pPr>
        <w:pStyle w:val="ListParagraph"/>
        <w:numPr>
          <w:ilvl w:val="0"/>
          <w:numId w:val="19"/>
        </w:numPr>
        <w:spacing w:before="120" w:after="120" w:line="240" w:lineRule="auto"/>
        <w:jc w:val="both"/>
        <w:rPr>
          <w:rFonts w:cs="Calibri"/>
          <w:sz w:val="18"/>
          <w:szCs w:val="18"/>
        </w:rPr>
      </w:pPr>
      <w:bookmarkStart w:id="0" w:name="_GoBack"/>
      <w:bookmarkEnd w:id="0"/>
      <w:r w:rsidRPr="00C60E9E">
        <w:rPr>
          <w:rFonts w:cs="Calibri"/>
          <w:sz w:val="18"/>
          <w:szCs w:val="18"/>
        </w:rPr>
        <w:t>T</w:t>
      </w:r>
      <w:r w:rsidR="00A752A6" w:rsidRPr="00C60E9E">
        <w:rPr>
          <w:rFonts w:cs="Calibri"/>
          <w:sz w:val="18"/>
          <w:szCs w:val="18"/>
        </w:rPr>
        <w:t>o what extent do you agree with the following statements?</w:t>
      </w:r>
    </w:p>
    <w:tbl>
      <w:tblPr>
        <w:tblStyle w:val="QQuestionTable"/>
        <w:tblpPr w:leftFromText="180" w:rightFromText="180" w:vertAnchor="text" w:tblpXSpec="center" w:tblpY="1"/>
        <w:tblOverlap w:val="never"/>
        <w:tblW w:w="507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0"/>
        <w:gridCol w:w="1114"/>
        <w:gridCol w:w="1072"/>
        <w:gridCol w:w="1189"/>
        <w:gridCol w:w="876"/>
        <w:gridCol w:w="1040"/>
      </w:tblGrid>
      <w:tr w:rsidR="00C60E9E" w:rsidRPr="00C60E9E" w14:paraId="679F5ABC" w14:textId="77777777" w:rsidTr="00C60E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512" w:type="pct"/>
            <w:tcBorders>
              <w:right w:val="none" w:sz="0" w:space="0" w:color="auto"/>
            </w:tcBorders>
            <w:shd w:val="clear" w:color="auto" w:fill="FFFFFF" w:themeFill="background1"/>
          </w:tcPr>
          <w:p w14:paraId="6081F8E4" w14:textId="77777777" w:rsidR="00A752A6" w:rsidRPr="00C60E9E" w:rsidRDefault="00A752A6" w:rsidP="00C60E9E">
            <w:pPr>
              <w:pStyle w:val="WhiteText"/>
              <w:keepNext/>
              <w:spacing w:before="120" w:after="120"/>
              <w:jc w:val="both"/>
              <w:rPr>
                <w:rFonts w:ascii="Verdana" w:hAnsi="Verdana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24" w:type="pc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75361E16" w14:textId="77777777" w:rsidR="00A752A6" w:rsidRPr="00C60E9E" w:rsidRDefault="00A752A6" w:rsidP="00C60E9E">
            <w:pPr>
              <w:pStyle w:val="WhiteText"/>
              <w:keepNext/>
              <w:spacing w:before="120" w:after="120"/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</w:pPr>
            <w:r w:rsidRPr="00C60E9E"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  <w:t>Strongly disagree</w:t>
            </w:r>
          </w:p>
        </w:tc>
        <w:tc>
          <w:tcPr>
            <w:tcW w:w="504" w:type="pc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82D3B56" w14:textId="77777777" w:rsidR="00A752A6" w:rsidRPr="00C60E9E" w:rsidRDefault="00A752A6" w:rsidP="00C60E9E">
            <w:pPr>
              <w:pStyle w:val="WhiteText"/>
              <w:keepNext/>
              <w:spacing w:before="120" w:after="120"/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</w:pPr>
            <w:r w:rsidRPr="00C60E9E"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  <w:t xml:space="preserve">Disagree </w:t>
            </w:r>
          </w:p>
        </w:tc>
        <w:tc>
          <w:tcPr>
            <w:tcW w:w="559" w:type="pc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3A4A2A22" w14:textId="77777777" w:rsidR="00A752A6" w:rsidRPr="00C60E9E" w:rsidRDefault="00A752A6" w:rsidP="00C60E9E">
            <w:pPr>
              <w:pStyle w:val="WhiteText"/>
              <w:keepNext/>
              <w:spacing w:before="120" w:after="120"/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</w:pPr>
            <w:r w:rsidRPr="00C60E9E"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  <w:t xml:space="preserve">Neutral </w:t>
            </w:r>
          </w:p>
        </w:tc>
        <w:tc>
          <w:tcPr>
            <w:tcW w:w="412" w:type="pct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4A3F36AA" w14:textId="77777777" w:rsidR="00A752A6" w:rsidRPr="00C60E9E" w:rsidRDefault="00A752A6" w:rsidP="00C60E9E">
            <w:pPr>
              <w:pStyle w:val="WhiteText"/>
              <w:keepNext/>
              <w:spacing w:before="120" w:after="120"/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</w:pPr>
            <w:r w:rsidRPr="00C60E9E"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  <w:t>Agree</w:t>
            </w:r>
          </w:p>
        </w:tc>
        <w:tc>
          <w:tcPr>
            <w:tcW w:w="489" w:type="pct"/>
            <w:tcBorders>
              <w:left w:val="none" w:sz="0" w:space="0" w:color="auto"/>
            </w:tcBorders>
            <w:shd w:val="clear" w:color="auto" w:fill="FFFFFF" w:themeFill="background1"/>
          </w:tcPr>
          <w:p w14:paraId="7620E934" w14:textId="77777777" w:rsidR="00A752A6" w:rsidRPr="00C60E9E" w:rsidRDefault="00A752A6" w:rsidP="00C60E9E">
            <w:pPr>
              <w:pStyle w:val="WhiteText"/>
              <w:keepNext/>
              <w:spacing w:before="120" w:after="120"/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</w:pPr>
            <w:r w:rsidRPr="00C60E9E">
              <w:rPr>
                <w:rFonts w:ascii="Verdana" w:hAnsi="Verdana"/>
                <w:b/>
                <w:color w:val="000000" w:themeColor="text1"/>
                <w:sz w:val="14"/>
                <w:szCs w:val="18"/>
              </w:rPr>
              <w:t xml:space="preserve">Strongly agree </w:t>
            </w:r>
          </w:p>
        </w:tc>
      </w:tr>
      <w:tr w:rsidR="00C60E9E" w:rsidRPr="00C60E9E" w14:paraId="6904AC53" w14:textId="77777777" w:rsidTr="00C60E9E">
        <w:trPr>
          <w:trHeight w:val="432"/>
        </w:trPr>
        <w:tc>
          <w:tcPr>
            <w:tcW w:w="2512" w:type="pct"/>
            <w:shd w:val="clear" w:color="auto" w:fill="F2F2F2" w:themeFill="background1" w:themeFillShade="F2"/>
          </w:tcPr>
          <w:p w14:paraId="0D527EA0" w14:textId="0223D7F0" w:rsidR="00A752A6" w:rsidRPr="00C60E9E" w:rsidRDefault="00A752A6" w:rsidP="00C60E9E">
            <w:pPr>
              <w:spacing w:before="120" w:after="120"/>
              <w:jc w:val="left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The workshop was well-</w:t>
            </w:r>
            <w:r w:rsidRPr="00C60E9E">
              <w:rPr>
                <w:rFonts w:cs="Calibri"/>
                <w:sz w:val="18"/>
                <w:szCs w:val="18"/>
                <w:lang w:val="en-NZ"/>
              </w:rPr>
              <w:t>organised</w:t>
            </w:r>
          </w:p>
        </w:tc>
        <w:tc>
          <w:tcPr>
            <w:tcW w:w="524" w:type="pct"/>
            <w:shd w:val="clear" w:color="auto" w:fill="F2F2F2" w:themeFill="background1" w:themeFillShade="F2"/>
          </w:tcPr>
          <w:p w14:paraId="30D07FD1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49C43789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559" w:type="pct"/>
            <w:shd w:val="clear" w:color="auto" w:fill="F2F2F2" w:themeFill="background1" w:themeFillShade="F2"/>
          </w:tcPr>
          <w:p w14:paraId="07936EF8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412" w:type="pct"/>
            <w:shd w:val="clear" w:color="auto" w:fill="F2F2F2" w:themeFill="background1" w:themeFillShade="F2"/>
          </w:tcPr>
          <w:p w14:paraId="3E14DEA9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489" w:type="pct"/>
            <w:shd w:val="clear" w:color="auto" w:fill="F2F2F2" w:themeFill="background1" w:themeFillShade="F2"/>
          </w:tcPr>
          <w:p w14:paraId="41AEC692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5</w:t>
            </w:r>
          </w:p>
        </w:tc>
      </w:tr>
      <w:tr w:rsidR="00A752A6" w:rsidRPr="00C60E9E" w14:paraId="67ADB0E5" w14:textId="77777777" w:rsidTr="00971D79">
        <w:trPr>
          <w:trHeight w:val="432"/>
        </w:trPr>
        <w:tc>
          <w:tcPr>
            <w:tcW w:w="2512" w:type="pct"/>
          </w:tcPr>
          <w:p w14:paraId="7353CB75" w14:textId="6516DE51" w:rsidR="003E6AF4" w:rsidRPr="00C60E9E" w:rsidRDefault="00C60E9E" w:rsidP="00C60E9E">
            <w:pPr>
              <w:spacing w:before="120" w:after="120"/>
              <w:jc w:val="left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T</w:t>
            </w:r>
            <w:r w:rsidR="00A752A6" w:rsidRPr="00C60E9E">
              <w:rPr>
                <w:rFonts w:cs="Calibri"/>
                <w:sz w:val="18"/>
                <w:szCs w:val="18"/>
              </w:rPr>
              <w:t>he worksho</w:t>
            </w:r>
            <w:r w:rsidR="009B0C1D" w:rsidRPr="00C60E9E">
              <w:rPr>
                <w:rFonts w:cs="Calibri"/>
                <w:sz w:val="18"/>
                <w:szCs w:val="18"/>
              </w:rPr>
              <w:t>p was engaging and interesting</w:t>
            </w:r>
          </w:p>
        </w:tc>
        <w:tc>
          <w:tcPr>
            <w:tcW w:w="524" w:type="pct"/>
          </w:tcPr>
          <w:p w14:paraId="70B14980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504" w:type="pct"/>
          </w:tcPr>
          <w:p w14:paraId="5C5DB965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559" w:type="pct"/>
          </w:tcPr>
          <w:p w14:paraId="129E4850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412" w:type="pct"/>
          </w:tcPr>
          <w:p w14:paraId="5D48D8C3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489" w:type="pct"/>
          </w:tcPr>
          <w:p w14:paraId="4EB0976B" w14:textId="77777777" w:rsidR="00A752A6" w:rsidRPr="00C60E9E" w:rsidRDefault="00A752A6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5</w:t>
            </w:r>
          </w:p>
        </w:tc>
      </w:tr>
      <w:tr w:rsidR="00C60E9E" w:rsidRPr="00C60E9E" w14:paraId="64055458" w14:textId="77777777" w:rsidTr="00971D79">
        <w:trPr>
          <w:trHeight w:val="432"/>
        </w:trPr>
        <w:tc>
          <w:tcPr>
            <w:tcW w:w="2512" w:type="pct"/>
            <w:shd w:val="clear" w:color="auto" w:fill="F2F2F2" w:themeFill="background1" w:themeFillShade="F2"/>
          </w:tcPr>
          <w:p w14:paraId="3018BFD3" w14:textId="395BB878" w:rsidR="003E6AF4" w:rsidRPr="00C60E9E" w:rsidRDefault="003E6AF4" w:rsidP="00C60E9E">
            <w:pPr>
              <w:spacing w:before="120" w:after="120"/>
              <w:jc w:val="left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The workshop was useful</w:t>
            </w:r>
          </w:p>
        </w:tc>
        <w:tc>
          <w:tcPr>
            <w:tcW w:w="524" w:type="pct"/>
            <w:shd w:val="clear" w:color="auto" w:fill="F2F2F2" w:themeFill="background1" w:themeFillShade="F2"/>
          </w:tcPr>
          <w:p w14:paraId="4083C550" w14:textId="2F05644C" w:rsidR="003E6AF4" w:rsidRPr="00C60E9E" w:rsidRDefault="003E6AF4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504" w:type="pct"/>
            <w:shd w:val="clear" w:color="auto" w:fill="F2F2F2" w:themeFill="background1" w:themeFillShade="F2"/>
          </w:tcPr>
          <w:p w14:paraId="1A3568BA" w14:textId="7CE58B9A" w:rsidR="003E6AF4" w:rsidRPr="00C60E9E" w:rsidRDefault="003E6AF4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559" w:type="pct"/>
            <w:shd w:val="clear" w:color="auto" w:fill="F2F2F2" w:themeFill="background1" w:themeFillShade="F2"/>
          </w:tcPr>
          <w:p w14:paraId="0DFF792C" w14:textId="0D29848A" w:rsidR="003E6AF4" w:rsidRPr="00C60E9E" w:rsidRDefault="003E6AF4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412" w:type="pct"/>
            <w:shd w:val="clear" w:color="auto" w:fill="F2F2F2" w:themeFill="background1" w:themeFillShade="F2"/>
          </w:tcPr>
          <w:p w14:paraId="1CD8390B" w14:textId="0CCE63B3" w:rsidR="003E6AF4" w:rsidRPr="00C60E9E" w:rsidRDefault="003E6AF4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489" w:type="pct"/>
            <w:shd w:val="clear" w:color="auto" w:fill="F2F2F2" w:themeFill="background1" w:themeFillShade="F2"/>
          </w:tcPr>
          <w:p w14:paraId="2E112D58" w14:textId="64D37B07" w:rsidR="003E6AF4" w:rsidRPr="00C60E9E" w:rsidRDefault="003E6AF4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C60E9E">
              <w:rPr>
                <w:rFonts w:cs="Calibri"/>
                <w:sz w:val="18"/>
                <w:szCs w:val="18"/>
              </w:rPr>
              <w:t>5</w:t>
            </w:r>
          </w:p>
        </w:tc>
      </w:tr>
    </w:tbl>
    <w:p w14:paraId="1157C75C" w14:textId="6A5ADEAF" w:rsidR="00A752A6" w:rsidRPr="00C60E9E" w:rsidRDefault="00A752A6" w:rsidP="00C60E9E">
      <w:pPr>
        <w:pStyle w:val="ListParagraph"/>
        <w:numPr>
          <w:ilvl w:val="0"/>
          <w:numId w:val="19"/>
        </w:numPr>
        <w:spacing w:before="120" w:after="120" w:line="240" w:lineRule="auto"/>
        <w:jc w:val="both"/>
        <w:rPr>
          <w:rFonts w:cs="Calibri"/>
          <w:sz w:val="18"/>
          <w:szCs w:val="18"/>
        </w:rPr>
      </w:pPr>
      <w:r w:rsidRPr="00C60E9E">
        <w:rPr>
          <w:rFonts w:cs="Calibri"/>
          <w:sz w:val="18"/>
          <w:szCs w:val="18"/>
        </w:rPr>
        <w:t xml:space="preserve">Which part of the workshop was </w:t>
      </w:r>
      <w:r w:rsidRPr="00C60E9E">
        <w:rPr>
          <w:rFonts w:cs="Calibri"/>
          <w:b/>
          <w:sz w:val="18"/>
          <w:szCs w:val="18"/>
        </w:rPr>
        <w:t>MOST</w:t>
      </w:r>
      <w:r w:rsidRPr="00C60E9E">
        <w:rPr>
          <w:rFonts w:cs="Calibri"/>
          <w:sz w:val="18"/>
          <w:szCs w:val="18"/>
        </w:rPr>
        <w:t xml:space="preserve"> helpful to you?</w:t>
      </w:r>
    </w:p>
    <w:p w14:paraId="6F87D0D0" w14:textId="77777777" w:rsidR="00A752A6" w:rsidRPr="00C60E9E" w:rsidRDefault="00A752A6" w:rsidP="00C60E9E">
      <w:pPr>
        <w:spacing w:before="120" w:after="120" w:line="240" w:lineRule="auto"/>
        <w:jc w:val="both"/>
        <w:rPr>
          <w:rFonts w:cs="Calibri"/>
          <w:sz w:val="18"/>
          <w:szCs w:val="18"/>
        </w:rPr>
      </w:pPr>
      <w:r w:rsidRPr="00C60E9E">
        <w:rPr>
          <w:rFonts w:cs="Calibri"/>
          <w:noProof/>
          <w:sz w:val="18"/>
          <w:szCs w:val="18"/>
          <w:lang w:eastAsia="en-NZ"/>
        </w:rPr>
        <mc:AlternateContent>
          <mc:Choice Requires="wps">
            <w:drawing>
              <wp:inline distT="0" distB="0" distL="0" distR="0" wp14:anchorId="5C733207" wp14:editId="7405E4DD">
                <wp:extent cx="6720840" cy="539496"/>
                <wp:effectExtent l="0" t="0" r="22860" b="1333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5394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67E8F" w14:textId="77777777" w:rsidR="00A752A6" w:rsidRPr="00B00DA5" w:rsidRDefault="00A752A6" w:rsidP="00A752A6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7332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" strokeweight="1.5pt">
                <v:textbox>
                  <w:txbxContent>
                    <w:p w14:paraId="65167E8F" w14:textId="77777777" w:rsidR="00A752A6" w:rsidRPr="00B00DA5" w:rsidRDefault="00A752A6" w:rsidP="00A752A6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62A4D6" w14:textId="1BB8327B" w:rsidR="00A752A6" w:rsidRPr="00C60E9E" w:rsidRDefault="00A752A6" w:rsidP="00C60E9E">
      <w:pPr>
        <w:pStyle w:val="ListParagraph"/>
        <w:numPr>
          <w:ilvl w:val="0"/>
          <w:numId w:val="19"/>
        </w:numPr>
        <w:spacing w:before="120" w:after="120" w:line="240" w:lineRule="auto"/>
        <w:jc w:val="both"/>
        <w:rPr>
          <w:rFonts w:cs="Calibri"/>
          <w:sz w:val="18"/>
          <w:szCs w:val="18"/>
        </w:rPr>
      </w:pPr>
      <w:r w:rsidRPr="00C60E9E">
        <w:rPr>
          <w:rFonts w:cs="Calibri"/>
          <w:sz w:val="18"/>
          <w:szCs w:val="18"/>
        </w:rPr>
        <w:t xml:space="preserve">Which part of the workshop was </w:t>
      </w:r>
      <w:r w:rsidRPr="00C60E9E">
        <w:rPr>
          <w:rFonts w:cs="Calibri"/>
          <w:b/>
          <w:sz w:val="18"/>
          <w:szCs w:val="18"/>
        </w:rPr>
        <w:t>LEAST</w:t>
      </w:r>
      <w:r w:rsidRPr="00C60E9E">
        <w:rPr>
          <w:rFonts w:cs="Calibri"/>
          <w:sz w:val="18"/>
          <w:szCs w:val="18"/>
        </w:rPr>
        <w:t xml:space="preserve"> helpful to you?</w:t>
      </w:r>
    </w:p>
    <w:p w14:paraId="0B5A8787" w14:textId="77777777" w:rsidR="00A752A6" w:rsidRPr="00C60E9E" w:rsidRDefault="00A752A6" w:rsidP="00C60E9E">
      <w:pPr>
        <w:spacing w:before="120" w:after="120" w:line="240" w:lineRule="auto"/>
        <w:jc w:val="both"/>
        <w:rPr>
          <w:rFonts w:cs="Calibri"/>
          <w:b/>
          <w:sz w:val="18"/>
          <w:szCs w:val="18"/>
        </w:rPr>
      </w:pPr>
      <w:r w:rsidRPr="00C60E9E">
        <w:rPr>
          <w:rFonts w:cs="Calibri"/>
          <w:noProof/>
          <w:sz w:val="18"/>
          <w:szCs w:val="18"/>
          <w:lang w:eastAsia="en-NZ"/>
        </w:rPr>
        <mc:AlternateContent>
          <mc:Choice Requires="wps">
            <w:drawing>
              <wp:inline distT="0" distB="0" distL="0" distR="0" wp14:anchorId="71B9397A" wp14:editId="2129E108">
                <wp:extent cx="6720840" cy="539496"/>
                <wp:effectExtent l="0" t="0" r="22860" b="1333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5394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1353CB" w14:textId="77777777" w:rsidR="00A752A6" w:rsidRPr="00B00DA5" w:rsidRDefault="00A752A6" w:rsidP="00A752A6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B9397A" id="_x0000_s1027" type="#_x0000_t202" style="width:529.2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" strokeweight="1.5pt">
                <v:textbox>
                  <w:txbxContent>
                    <w:p w14:paraId="0E1353CB" w14:textId="77777777" w:rsidR="00A752A6" w:rsidRPr="00B00DA5" w:rsidRDefault="00A752A6" w:rsidP="00A752A6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B0DFB18" w14:textId="19728185" w:rsidR="00A752A6" w:rsidRPr="00C60E9E" w:rsidRDefault="00777C1E" w:rsidP="00C60E9E">
      <w:pPr>
        <w:pStyle w:val="ListParagraph"/>
        <w:numPr>
          <w:ilvl w:val="0"/>
          <w:numId w:val="19"/>
        </w:numPr>
        <w:spacing w:before="120" w:after="120" w:line="240" w:lineRule="auto"/>
        <w:jc w:val="both"/>
        <w:rPr>
          <w:rFonts w:cs="Calibri"/>
          <w:sz w:val="18"/>
          <w:szCs w:val="18"/>
        </w:rPr>
      </w:pPr>
      <w:r w:rsidRPr="00C60E9E">
        <w:rPr>
          <w:rFonts w:cs="Calibri"/>
          <w:sz w:val="18"/>
          <w:szCs w:val="18"/>
        </w:rPr>
        <w:t>How would you improve the session</w:t>
      </w:r>
      <w:r w:rsidR="00A752A6" w:rsidRPr="00C60E9E">
        <w:rPr>
          <w:rFonts w:cs="Calibri"/>
          <w:sz w:val="18"/>
          <w:szCs w:val="18"/>
        </w:rPr>
        <w:t xml:space="preserve">? </w:t>
      </w:r>
    </w:p>
    <w:p w14:paraId="52669246" w14:textId="77777777" w:rsidR="00A752A6" w:rsidRPr="00C60E9E" w:rsidRDefault="00A752A6" w:rsidP="00C60E9E">
      <w:pPr>
        <w:spacing w:before="120" w:after="120" w:line="240" w:lineRule="auto"/>
        <w:jc w:val="both"/>
        <w:rPr>
          <w:rFonts w:cs="Calibri"/>
          <w:b/>
          <w:sz w:val="18"/>
          <w:szCs w:val="18"/>
        </w:rPr>
      </w:pPr>
      <w:r w:rsidRPr="00C60E9E">
        <w:rPr>
          <w:rFonts w:cs="Calibri"/>
          <w:noProof/>
          <w:sz w:val="18"/>
          <w:szCs w:val="18"/>
          <w:lang w:eastAsia="en-NZ"/>
        </w:rPr>
        <mc:AlternateContent>
          <mc:Choice Requires="wps">
            <w:drawing>
              <wp:inline distT="0" distB="0" distL="0" distR="0" wp14:anchorId="2638C2E6" wp14:editId="5EAAB55D">
                <wp:extent cx="6720840" cy="539496"/>
                <wp:effectExtent l="0" t="0" r="2286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5394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654F09" w14:textId="77777777" w:rsidR="00A752A6" w:rsidRPr="00B00DA5" w:rsidRDefault="00A752A6" w:rsidP="00A752A6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38C2E6" id="_x0000_s1028" type="#_x0000_t202" style="width:529.2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" strokeweight="1.5pt">
                <v:textbox>
                  <w:txbxContent>
                    <w:p w14:paraId="1E654F09" w14:textId="77777777" w:rsidR="00A752A6" w:rsidRPr="00B00DA5" w:rsidRDefault="00A752A6" w:rsidP="00A752A6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C379B1D" w14:textId="0921DAA4" w:rsidR="00E0033D" w:rsidRPr="00AF7291" w:rsidRDefault="00971D79" w:rsidP="00C60E9E">
      <w:pPr>
        <w:pStyle w:val="ListParagraph"/>
        <w:numPr>
          <w:ilvl w:val="0"/>
          <w:numId w:val="19"/>
        </w:numPr>
        <w:spacing w:before="120" w:after="120" w:line="240" w:lineRule="auto"/>
        <w:jc w:val="both"/>
        <w:rPr>
          <w:rFonts w:cs="Calibri"/>
          <w:b/>
          <w:sz w:val="18"/>
          <w:szCs w:val="18"/>
        </w:rPr>
      </w:pPr>
      <w:r w:rsidRPr="00C60E9E">
        <w:rPr>
          <w:rFonts w:cs="Calibri"/>
          <w:sz w:val="18"/>
          <w:szCs w:val="18"/>
        </w:rPr>
        <w:t xml:space="preserve">Below is a list of principles that guided our design and delivery of the workshop. </w:t>
      </w:r>
      <w:r w:rsidR="00C12D10">
        <w:rPr>
          <w:rFonts w:cs="Calibri"/>
          <w:sz w:val="18"/>
          <w:szCs w:val="18"/>
        </w:rPr>
        <w:t xml:space="preserve">To what extent </w:t>
      </w:r>
      <w:r w:rsidR="00E00D78">
        <w:rPr>
          <w:rFonts w:cs="Calibri"/>
          <w:sz w:val="18"/>
          <w:szCs w:val="18"/>
        </w:rPr>
        <w:t xml:space="preserve">did the workshop reflect the </w:t>
      </w:r>
      <w:r w:rsidR="00C12D10">
        <w:rPr>
          <w:rFonts w:cs="Calibri"/>
          <w:sz w:val="18"/>
          <w:szCs w:val="18"/>
        </w:rPr>
        <w:t>principles</w:t>
      </w:r>
      <w:r w:rsidRPr="00C60E9E">
        <w:rPr>
          <w:rFonts w:cs="Calibri"/>
          <w:sz w:val="18"/>
          <w:szCs w:val="18"/>
        </w:rPr>
        <w:t xml:space="preserve">? </w:t>
      </w:r>
    </w:p>
    <w:tbl>
      <w:tblPr>
        <w:tblStyle w:val="TableGrid"/>
        <w:tblW w:w="106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5"/>
        <w:gridCol w:w="5580"/>
      </w:tblGrid>
      <w:tr w:rsidR="00971D79" w:rsidRPr="00AF7291" w14:paraId="7EDCB432" w14:textId="77777777" w:rsidTr="00C12D10">
        <w:trPr>
          <w:trHeight w:val="512"/>
        </w:trPr>
        <w:tc>
          <w:tcPr>
            <w:tcW w:w="5025" w:type="dxa"/>
            <w:vAlign w:val="center"/>
          </w:tcPr>
          <w:p w14:paraId="0DCF2A45" w14:textId="5A38B414" w:rsidR="00971D79" w:rsidRPr="00AF7291" w:rsidRDefault="00971D79" w:rsidP="00AF7291">
            <w:pPr>
              <w:tabs>
                <w:tab w:val="left" w:pos="2790"/>
              </w:tabs>
              <w:spacing w:before="120" w:after="120"/>
              <w:rPr>
                <w:rFonts w:cs="Calibri"/>
                <w:b/>
                <w:sz w:val="18"/>
                <w:szCs w:val="18"/>
              </w:rPr>
            </w:pPr>
            <w:r w:rsidRPr="00AF7291">
              <w:rPr>
                <w:rFonts w:cs="Calibri"/>
                <w:b/>
                <w:sz w:val="18"/>
                <w:szCs w:val="18"/>
              </w:rPr>
              <w:t xml:space="preserve">Our principles </w:t>
            </w:r>
          </w:p>
        </w:tc>
        <w:tc>
          <w:tcPr>
            <w:tcW w:w="5580" w:type="dxa"/>
            <w:vAlign w:val="center"/>
          </w:tcPr>
          <w:p w14:paraId="5F9554A2" w14:textId="0C0B6045" w:rsidR="00971D79" w:rsidRPr="00AF7291" w:rsidRDefault="00971D79" w:rsidP="00C60E9E">
            <w:pPr>
              <w:spacing w:before="120" w:after="120"/>
              <w:rPr>
                <w:rFonts w:cs="Calibri"/>
                <w:b/>
                <w:sz w:val="18"/>
                <w:szCs w:val="18"/>
              </w:rPr>
            </w:pPr>
            <w:r w:rsidRPr="00AF7291">
              <w:rPr>
                <w:rFonts w:cs="Calibri"/>
                <w:b/>
                <w:sz w:val="18"/>
                <w:szCs w:val="18"/>
              </w:rPr>
              <w:t>Your comments</w:t>
            </w:r>
            <w:r w:rsidR="00C12D10">
              <w:rPr>
                <w:rFonts w:cs="Calibri"/>
                <w:b/>
                <w:sz w:val="18"/>
                <w:szCs w:val="18"/>
              </w:rPr>
              <w:t xml:space="preserve">: </w:t>
            </w:r>
          </w:p>
        </w:tc>
      </w:tr>
      <w:tr w:rsidR="00971D79" w:rsidRPr="00C60E9E" w14:paraId="12279951" w14:textId="77777777" w:rsidTr="00C12D10">
        <w:trPr>
          <w:trHeight w:val="675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07B541E" w14:textId="6C012669" w:rsidR="00971D79" w:rsidRPr="00C60E9E" w:rsidRDefault="00C60E9E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The workshop is a</w:t>
            </w:r>
            <w:r w:rsidR="00971D79" w:rsidRPr="00AF7291">
              <w:rPr>
                <w:rFonts w:cs="Calibri"/>
                <w:sz w:val="18"/>
                <w:szCs w:val="18"/>
                <w:lang w:val="en-US"/>
              </w:rPr>
              <w:t>ccessible to those who have little pedagogical or employability background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656FCA8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  <w:tr w:rsidR="00971D79" w:rsidRPr="00C60E9E" w14:paraId="65C174F9" w14:textId="77777777" w:rsidTr="00C12D10">
        <w:trPr>
          <w:trHeight w:val="810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vAlign w:val="center"/>
          </w:tcPr>
          <w:p w14:paraId="73F9F133" w14:textId="436E7196" w:rsidR="00971D79" w:rsidRPr="00C60E9E" w:rsidRDefault="00C60E9E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The workshop a</w:t>
            </w:r>
            <w:r w:rsidR="00971D79" w:rsidRPr="00AF7291">
              <w:rPr>
                <w:rFonts w:cs="Calibri"/>
                <w:sz w:val="18"/>
                <w:szCs w:val="18"/>
                <w:lang w:val="en-US"/>
              </w:rPr>
              <w:t>dds to the perspectives of those who are experienced in employability and familiar with pedagogical theories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vAlign w:val="center"/>
          </w:tcPr>
          <w:p w14:paraId="56A7284A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  <w:tr w:rsidR="00971D79" w:rsidRPr="00C60E9E" w14:paraId="00D87514" w14:textId="77777777" w:rsidTr="00C12D10">
        <w:trPr>
          <w:trHeight w:val="630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9B16958" w14:textId="4A58DA0D" w:rsidR="00971D79" w:rsidRPr="00C60E9E" w:rsidRDefault="00971D79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Participants are neither rushed nor under occupied during the workshop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233C98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  <w:tr w:rsidR="00971D79" w:rsidRPr="00C60E9E" w14:paraId="67DDA617" w14:textId="77777777" w:rsidTr="00C12D10">
        <w:trPr>
          <w:trHeight w:val="585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vAlign w:val="center"/>
          </w:tcPr>
          <w:p w14:paraId="0B103C49" w14:textId="4DB20B26" w:rsidR="00971D79" w:rsidRPr="00C60E9E" w:rsidRDefault="00971D79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Participants find the workshop relevant to their teaching and course design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vAlign w:val="center"/>
          </w:tcPr>
          <w:p w14:paraId="08E582F5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  <w:tr w:rsidR="00971D79" w:rsidRPr="00C60E9E" w14:paraId="6249D66D" w14:textId="77777777" w:rsidTr="00C12D10">
        <w:trPr>
          <w:trHeight w:val="720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D39A193" w14:textId="42629642" w:rsidR="00971D79" w:rsidRPr="00C60E9E" w:rsidRDefault="00971D79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Participants say the forms and templates were easy to use and that they will use them in the future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6F8650F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  <w:tr w:rsidR="00971D79" w:rsidRPr="00C60E9E" w14:paraId="30F0BFE5" w14:textId="77777777" w:rsidTr="00C12D10">
        <w:trPr>
          <w:trHeight w:val="630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vAlign w:val="center"/>
          </w:tcPr>
          <w:p w14:paraId="45B3F59B" w14:textId="5B2B3991" w:rsidR="00971D79" w:rsidRPr="00C60E9E" w:rsidRDefault="00971D79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Participants are motivated to try out something new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vAlign w:val="center"/>
          </w:tcPr>
          <w:p w14:paraId="23E20544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  <w:tr w:rsidR="00971D79" w:rsidRPr="00C60E9E" w14:paraId="2CF7827F" w14:textId="77777777" w:rsidTr="00C12D10">
        <w:trPr>
          <w:trHeight w:val="630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FE84E4" w14:textId="244C567B" w:rsidR="00971D79" w:rsidRPr="00C60E9E" w:rsidRDefault="00971D79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Participants say they have gained skills in embedding employability in the curriculum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53CEA5C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  <w:tr w:rsidR="00971D79" w:rsidRPr="00C60E9E" w14:paraId="10076FD4" w14:textId="77777777" w:rsidTr="00C12D10">
        <w:trPr>
          <w:trHeight w:val="567"/>
        </w:trPr>
        <w:tc>
          <w:tcPr>
            <w:tcW w:w="5025" w:type="dxa"/>
            <w:tcBorders>
              <w:right w:val="single" w:sz="4" w:space="0" w:color="A6A6A6" w:themeColor="background1" w:themeShade="A6"/>
            </w:tcBorders>
            <w:vAlign w:val="center"/>
          </w:tcPr>
          <w:p w14:paraId="2E560905" w14:textId="1F9E6841" w:rsidR="00971D79" w:rsidRPr="00C60E9E" w:rsidRDefault="00971D79" w:rsidP="00AF7291">
            <w:pPr>
              <w:spacing w:before="120" w:after="120"/>
              <w:rPr>
                <w:rFonts w:cs="Calibri"/>
                <w:sz w:val="18"/>
                <w:szCs w:val="18"/>
              </w:rPr>
            </w:pPr>
            <w:r w:rsidRPr="00AF7291">
              <w:rPr>
                <w:rFonts w:cs="Calibri"/>
                <w:sz w:val="18"/>
                <w:szCs w:val="18"/>
                <w:lang w:val="en-US"/>
              </w:rPr>
              <w:t>Participants would recommend the workshop to others</w:t>
            </w:r>
          </w:p>
        </w:tc>
        <w:tc>
          <w:tcPr>
            <w:tcW w:w="5580" w:type="dxa"/>
            <w:tcBorders>
              <w:left w:val="single" w:sz="4" w:space="0" w:color="A6A6A6" w:themeColor="background1" w:themeShade="A6"/>
            </w:tcBorders>
            <w:vAlign w:val="center"/>
          </w:tcPr>
          <w:p w14:paraId="35A4D836" w14:textId="77777777" w:rsidR="00971D79" w:rsidRPr="00C60E9E" w:rsidRDefault="00971D79" w:rsidP="00C60E9E">
            <w:pPr>
              <w:spacing w:before="120" w:after="120"/>
              <w:rPr>
                <w:rFonts w:cs="Calibri"/>
                <w:sz w:val="18"/>
                <w:szCs w:val="18"/>
              </w:rPr>
            </w:pPr>
          </w:p>
        </w:tc>
      </w:tr>
    </w:tbl>
    <w:p w14:paraId="58D3BDEC" w14:textId="77777777" w:rsidR="00971D79" w:rsidRPr="00971D79" w:rsidRDefault="00971D79" w:rsidP="00DF3866">
      <w:pPr>
        <w:spacing w:before="120" w:after="120" w:line="240" w:lineRule="auto"/>
        <w:jc w:val="both"/>
        <w:rPr>
          <w:rFonts w:cs="Calibri"/>
          <w:sz w:val="20"/>
          <w:szCs w:val="24"/>
        </w:rPr>
      </w:pPr>
    </w:p>
    <w:sectPr w:rsidR="00971D79" w:rsidRPr="00971D79" w:rsidSect="00C60E9E">
      <w:headerReference w:type="default" r:id="rId8"/>
      <w:footerReference w:type="default" r:id="rId9"/>
      <w:headerReference w:type="first" r:id="rId10"/>
      <w:pgSz w:w="11906" w:h="16838"/>
      <w:pgMar w:top="720" w:right="720" w:bottom="720" w:left="72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C7293" w14:textId="77777777" w:rsidR="008E556B" w:rsidRDefault="008E556B" w:rsidP="009735BC">
      <w:pPr>
        <w:spacing w:after="0" w:line="240" w:lineRule="auto"/>
      </w:pPr>
      <w:r>
        <w:separator/>
      </w:r>
    </w:p>
  </w:endnote>
  <w:endnote w:type="continuationSeparator" w:id="0">
    <w:p w14:paraId="7F51D5B0" w14:textId="77777777" w:rsidR="008E556B" w:rsidRDefault="008E556B" w:rsidP="009735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ED271" w14:textId="3C2A0550" w:rsidR="00EC7601" w:rsidRPr="00F64061" w:rsidRDefault="00EC7601">
    <w:pPr>
      <w:pStyle w:val="Footer"/>
      <w:jc w:val="right"/>
      <w:rPr>
        <w:sz w:val="16"/>
      </w:rPr>
    </w:pPr>
  </w:p>
  <w:p w14:paraId="0B1C0601" w14:textId="77777777" w:rsidR="00EC7601" w:rsidRDefault="00EC76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6ED07" w14:textId="77777777" w:rsidR="008E556B" w:rsidRDefault="008E556B" w:rsidP="009735BC">
      <w:pPr>
        <w:spacing w:after="0" w:line="240" w:lineRule="auto"/>
      </w:pPr>
      <w:r>
        <w:separator/>
      </w:r>
    </w:p>
  </w:footnote>
  <w:footnote w:type="continuationSeparator" w:id="0">
    <w:p w14:paraId="310886AD" w14:textId="77777777" w:rsidR="008E556B" w:rsidRDefault="008E556B" w:rsidP="009735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169B38" w14:textId="348E6FB9" w:rsidR="00EC7601" w:rsidRPr="00777C1E" w:rsidRDefault="00777C1E" w:rsidP="00777C1E">
    <w:pPr>
      <w:rPr>
        <w:rFonts w:cs="Calibri"/>
        <w:sz w:val="24"/>
        <w:szCs w:val="24"/>
      </w:rPr>
    </w:pPr>
    <w:r w:rsidRPr="00777C1E">
      <w:rPr>
        <w:rFonts w:cs="Calibri"/>
        <w:szCs w:val="24"/>
      </w:rPr>
      <w:t>Workshop Evaluation</w:t>
    </w:r>
    <w:r>
      <w:rPr>
        <w:rFonts w:cs="Calibri"/>
        <w:sz w:val="24"/>
        <w:szCs w:val="24"/>
      </w:rPr>
      <w:tab/>
    </w:r>
    <w:r>
      <w:rPr>
        <w:rFonts w:cs="Calibri"/>
        <w:sz w:val="24"/>
        <w:szCs w:val="24"/>
      </w:rPr>
      <w:tab/>
    </w:r>
    <w:r w:rsidR="00C60E9E">
      <w:rPr>
        <w:rFonts w:cs="Calibri"/>
        <w:sz w:val="24"/>
        <w:szCs w:val="24"/>
      </w:rPr>
      <w:t xml:space="preserve">                     </w:t>
    </w:r>
    <w:r w:rsidR="00EC7601">
      <w:rPr>
        <w:noProof/>
        <w:lang w:eastAsia="en-NZ"/>
      </w:rPr>
      <w:drawing>
        <wp:inline distT="0" distB="0" distL="0" distR="0" wp14:anchorId="5A7BEE2C" wp14:editId="52340909">
          <wp:extent cx="1600200" cy="457200"/>
          <wp:effectExtent l="0" t="0" r="0" b="0"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en-NZ"/>
      </w:rPr>
      <w:drawing>
        <wp:inline distT="0" distB="0" distL="0" distR="0" wp14:anchorId="6438280B" wp14:editId="59651EC3">
          <wp:extent cx="1600200" cy="457200"/>
          <wp:effectExtent l="0" t="0" r="0" b="0"/>
          <wp:docPr id="1034" name="Picture 10" descr="Image result for ako aotearoa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4" name="Picture 10" descr="Image result for ako aotearo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45720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9E90B2" w14:textId="77777777" w:rsidR="00EC7601" w:rsidRDefault="00EC7601" w:rsidP="00F64061">
    <w:pPr>
      <w:pStyle w:val="Header"/>
      <w:jc w:val="right"/>
    </w:pPr>
    <w:r>
      <w:rPr>
        <w:noProof/>
        <w:lang w:eastAsia="en-NZ"/>
      </w:rPr>
      <w:drawing>
        <wp:inline distT="0" distB="0" distL="0" distR="0" wp14:anchorId="7489E755" wp14:editId="697CA096">
          <wp:extent cx="1256030" cy="341630"/>
          <wp:effectExtent l="0" t="0" r="127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B4CB6"/>
    <w:multiLevelType w:val="hybridMultilevel"/>
    <w:tmpl w:val="C2B8C182"/>
    <w:lvl w:ilvl="0" w:tplc="3DC6698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0B0523"/>
    <w:multiLevelType w:val="hybridMultilevel"/>
    <w:tmpl w:val="13A60B7A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C159C"/>
    <w:multiLevelType w:val="hybridMultilevel"/>
    <w:tmpl w:val="57B88134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21438"/>
    <w:multiLevelType w:val="hybridMultilevel"/>
    <w:tmpl w:val="D578FB4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56A32"/>
    <w:multiLevelType w:val="hybridMultilevel"/>
    <w:tmpl w:val="933CD24C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B64683"/>
    <w:multiLevelType w:val="hybridMultilevel"/>
    <w:tmpl w:val="C1DA665E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203E9"/>
    <w:multiLevelType w:val="hybridMultilevel"/>
    <w:tmpl w:val="54329B8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3D5B1C"/>
    <w:multiLevelType w:val="hybridMultilevel"/>
    <w:tmpl w:val="DACC6D4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8A1EF3"/>
    <w:multiLevelType w:val="hybridMultilevel"/>
    <w:tmpl w:val="0CBE4E6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5200E9"/>
    <w:multiLevelType w:val="hybridMultilevel"/>
    <w:tmpl w:val="54964F4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373211"/>
    <w:multiLevelType w:val="hybridMultilevel"/>
    <w:tmpl w:val="694608DE"/>
    <w:lvl w:ilvl="0" w:tplc="1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2D6829"/>
    <w:multiLevelType w:val="hybridMultilevel"/>
    <w:tmpl w:val="2B329C38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60BCF"/>
    <w:multiLevelType w:val="hybridMultilevel"/>
    <w:tmpl w:val="7C184AA8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E02A4A"/>
    <w:multiLevelType w:val="hybridMultilevel"/>
    <w:tmpl w:val="FC84EDA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D0300"/>
    <w:multiLevelType w:val="hybridMultilevel"/>
    <w:tmpl w:val="64464B66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FBC4771"/>
    <w:multiLevelType w:val="hybridMultilevel"/>
    <w:tmpl w:val="EC0AF76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2310C1F"/>
    <w:multiLevelType w:val="hybridMultilevel"/>
    <w:tmpl w:val="16CE1D0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0A0719"/>
    <w:multiLevelType w:val="hybridMultilevel"/>
    <w:tmpl w:val="037E516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5994D08"/>
    <w:multiLevelType w:val="hybridMultilevel"/>
    <w:tmpl w:val="D7187186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6"/>
  </w:num>
  <w:num w:numId="3">
    <w:abstractNumId w:val="11"/>
  </w:num>
  <w:num w:numId="4">
    <w:abstractNumId w:val="4"/>
  </w:num>
  <w:num w:numId="5">
    <w:abstractNumId w:val="3"/>
  </w:num>
  <w:num w:numId="6">
    <w:abstractNumId w:val="2"/>
  </w:num>
  <w:num w:numId="7">
    <w:abstractNumId w:val="5"/>
  </w:num>
  <w:num w:numId="8">
    <w:abstractNumId w:val="13"/>
  </w:num>
  <w:num w:numId="9">
    <w:abstractNumId w:val="12"/>
  </w:num>
  <w:num w:numId="10">
    <w:abstractNumId w:val="1"/>
  </w:num>
  <w:num w:numId="11">
    <w:abstractNumId w:val="6"/>
  </w:num>
  <w:num w:numId="12">
    <w:abstractNumId w:val="9"/>
  </w:num>
  <w:num w:numId="13">
    <w:abstractNumId w:val="8"/>
  </w:num>
  <w:num w:numId="14">
    <w:abstractNumId w:val="18"/>
  </w:num>
  <w:num w:numId="15">
    <w:abstractNumId w:val="17"/>
  </w:num>
  <w:num w:numId="16">
    <w:abstractNumId w:val="14"/>
  </w:num>
  <w:num w:numId="17">
    <w:abstractNumId w:val="15"/>
  </w:num>
  <w:num w:numId="18">
    <w:abstractNumId w:val="1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rA0MzIyMrcwMDRU0lEKTi0uzszPAykwNK8FAEsrAwEtAAAA"/>
  </w:docVars>
  <w:rsids>
    <w:rsidRoot w:val="00B748CC"/>
    <w:rsid w:val="00066FA1"/>
    <w:rsid w:val="00067DA3"/>
    <w:rsid w:val="0008200E"/>
    <w:rsid w:val="000843EB"/>
    <w:rsid w:val="00086D13"/>
    <w:rsid w:val="00095B47"/>
    <w:rsid w:val="000B138A"/>
    <w:rsid w:val="00173F8C"/>
    <w:rsid w:val="001848B8"/>
    <w:rsid w:val="001D74C6"/>
    <w:rsid w:val="001E2FD2"/>
    <w:rsid w:val="001F4080"/>
    <w:rsid w:val="0021290A"/>
    <w:rsid w:val="002225C8"/>
    <w:rsid w:val="00237314"/>
    <w:rsid w:val="002376D3"/>
    <w:rsid w:val="00277D15"/>
    <w:rsid w:val="002C333F"/>
    <w:rsid w:val="002D2DB2"/>
    <w:rsid w:val="002D4C3A"/>
    <w:rsid w:val="002D7898"/>
    <w:rsid w:val="002F2B00"/>
    <w:rsid w:val="00382F86"/>
    <w:rsid w:val="00397DDD"/>
    <w:rsid w:val="003A6F2D"/>
    <w:rsid w:val="003B0A22"/>
    <w:rsid w:val="003B2F84"/>
    <w:rsid w:val="003E2A64"/>
    <w:rsid w:val="003E6AF4"/>
    <w:rsid w:val="003F7B70"/>
    <w:rsid w:val="00407427"/>
    <w:rsid w:val="00434618"/>
    <w:rsid w:val="00442D6F"/>
    <w:rsid w:val="004537A5"/>
    <w:rsid w:val="00467D10"/>
    <w:rsid w:val="004909E4"/>
    <w:rsid w:val="004B0AA9"/>
    <w:rsid w:val="004B5AB1"/>
    <w:rsid w:val="004C003F"/>
    <w:rsid w:val="004C39F7"/>
    <w:rsid w:val="004C4743"/>
    <w:rsid w:val="004D034F"/>
    <w:rsid w:val="005022C6"/>
    <w:rsid w:val="00535E2F"/>
    <w:rsid w:val="005721FE"/>
    <w:rsid w:val="0057491B"/>
    <w:rsid w:val="00577CA7"/>
    <w:rsid w:val="00580A16"/>
    <w:rsid w:val="00596D95"/>
    <w:rsid w:val="005D1477"/>
    <w:rsid w:val="005E32E8"/>
    <w:rsid w:val="006078BA"/>
    <w:rsid w:val="00617090"/>
    <w:rsid w:val="00637391"/>
    <w:rsid w:val="00657885"/>
    <w:rsid w:val="0067660C"/>
    <w:rsid w:val="0069562F"/>
    <w:rsid w:val="006A6C6F"/>
    <w:rsid w:val="006C3E9A"/>
    <w:rsid w:val="006C5FDC"/>
    <w:rsid w:val="006C790E"/>
    <w:rsid w:val="006E194C"/>
    <w:rsid w:val="006E6C7D"/>
    <w:rsid w:val="00711E18"/>
    <w:rsid w:val="00734803"/>
    <w:rsid w:val="00743B41"/>
    <w:rsid w:val="00760BC9"/>
    <w:rsid w:val="00777C1E"/>
    <w:rsid w:val="007A021F"/>
    <w:rsid w:val="007A19AD"/>
    <w:rsid w:val="007A58BE"/>
    <w:rsid w:val="007C622E"/>
    <w:rsid w:val="007D006D"/>
    <w:rsid w:val="007D64B6"/>
    <w:rsid w:val="007F1142"/>
    <w:rsid w:val="008149A6"/>
    <w:rsid w:val="008206B5"/>
    <w:rsid w:val="008310AA"/>
    <w:rsid w:val="0084396A"/>
    <w:rsid w:val="008606EB"/>
    <w:rsid w:val="00865AD2"/>
    <w:rsid w:val="00880891"/>
    <w:rsid w:val="008E556B"/>
    <w:rsid w:val="009078A4"/>
    <w:rsid w:val="0092011E"/>
    <w:rsid w:val="00924761"/>
    <w:rsid w:val="00926246"/>
    <w:rsid w:val="00926D4F"/>
    <w:rsid w:val="00931782"/>
    <w:rsid w:val="00940466"/>
    <w:rsid w:val="009469ED"/>
    <w:rsid w:val="0094742D"/>
    <w:rsid w:val="00954983"/>
    <w:rsid w:val="00957016"/>
    <w:rsid w:val="00971D79"/>
    <w:rsid w:val="009735BC"/>
    <w:rsid w:val="009746B5"/>
    <w:rsid w:val="0099362F"/>
    <w:rsid w:val="009B0C1D"/>
    <w:rsid w:val="009C7F72"/>
    <w:rsid w:val="009E1182"/>
    <w:rsid w:val="009E3B78"/>
    <w:rsid w:val="009E6E75"/>
    <w:rsid w:val="00A31481"/>
    <w:rsid w:val="00A6025B"/>
    <w:rsid w:val="00A67653"/>
    <w:rsid w:val="00A752A6"/>
    <w:rsid w:val="00A97B59"/>
    <w:rsid w:val="00AF343E"/>
    <w:rsid w:val="00AF7022"/>
    <w:rsid w:val="00AF7291"/>
    <w:rsid w:val="00B00BB9"/>
    <w:rsid w:val="00B00DA5"/>
    <w:rsid w:val="00B12375"/>
    <w:rsid w:val="00B1268D"/>
    <w:rsid w:val="00B1646E"/>
    <w:rsid w:val="00B20833"/>
    <w:rsid w:val="00B66B56"/>
    <w:rsid w:val="00B675C4"/>
    <w:rsid w:val="00B748CC"/>
    <w:rsid w:val="00B965E5"/>
    <w:rsid w:val="00BD6B0C"/>
    <w:rsid w:val="00C03837"/>
    <w:rsid w:val="00C12D10"/>
    <w:rsid w:val="00C2635B"/>
    <w:rsid w:val="00C358FD"/>
    <w:rsid w:val="00C52920"/>
    <w:rsid w:val="00C55737"/>
    <w:rsid w:val="00C60E9E"/>
    <w:rsid w:val="00C670AF"/>
    <w:rsid w:val="00C73581"/>
    <w:rsid w:val="00CA387E"/>
    <w:rsid w:val="00CC59CC"/>
    <w:rsid w:val="00CE472B"/>
    <w:rsid w:val="00D11C01"/>
    <w:rsid w:val="00D2396F"/>
    <w:rsid w:val="00D73EFD"/>
    <w:rsid w:val="00D94DCC"/>
    <w:rsid w:val="00D95D72"/>
    <w:rsid w:val="00DA1E3B"/>
    <w:rsid w:val="00DA23EE"/>
    <w:rsid w:val="00DC09AA"/>
    <w:rsid w:val="00DC481C"/>
    <w:rsid w:val="00DD252A"/>
    <w:rsid w:val="00DD6044"/>
    <w:rsid w:val="00DF382E"/>
    <w:rsid w:val="00DF3866"/>
    <w:rsid w:val="00E0033D"/>
    <w:rsid w:val="00E00D78"/>
    <w:rsid w:val="00E15F5C"/>
    <w:rsid w:val="00E6559D"/>
    <w:rsid w:val="00E75D9F"/>
    <w:rsid w:val="00E869B4"/>
    <w:rsid w:val="00E90553"/>
    <w:rsid w:val="00EC1329"/>
    <w:rsid w:val="00EC7601"/>
    <w:rsid w:val="00ED4636"/>
    <w:rsid w:val="00ED4714"/>
    <w:rsid w:val="00ED5B26"/>
    <w:rsid w:val="00EF5FBD"/>
    <w:rsid w:val="00F1287A"/>
    <w:rsid w:val="00F22404"/>
    <w:rsid w:val="00F26162"/>
    <w:rsid w:val="00F277F7"/>
    <w:rsid w:val="00F3157F"/>
    <w:rsid w:val="00F64061"/>
    <w:rsid w:val="00F65F09"/>
    <w:rsid w:val="00FA2A61"/>
    <w:rsid w:val="00FA4601"/>
    <w:rsid w:val="00FA46DD"/>
    <w:rsid w:val="00FD02FE"/>
    <w:rsid w:val="00FE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5245FA5"/>
  <w15:chartTrackingRefBased/>
  <w15:docId w15:val="{6882D601-FB9F-4F62-B708-1E7B453DF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48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78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8BA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D147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3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5BC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9735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5BC"/>
    <w:rPr>
      <w:rFonts w:ascii="Verdana" w:hAnsi="Verdana"/>
    </w:rPr>
  </w:style>
  <w:style w:type="character" w:styleId="Hyperlink">
    <w:name w:val="Hyperlink"/>
    <w:basedOn w:val="DefaultParagraphFont"/>
    <w:uiPriority w:val="99"/>
    <w:unhideWhenUsed/>
    <w:rsid w:val="00CA387E"/>
    <w:rPr>
      <w:color w:val="0563C1" w:themeColor="hyperlink"/>
      <w:u w:val="single"/>
    </w:rPr>
  </w:style>
  <w:style w:type="table" w:customStyle="1" w:styleId="QQuestionTable">
    <w:name w:val="QQuestionTable"/>
    <w:uiPriority w:val="99"/>
    <w:qFormat/>
    <w:rsid w:val="00F64061"/>
    <w:pPr>
      <w:spacing w:after="0" w:line="240" w:lineRule="auto"/>
      <w:jc w:val="center"/>
    </w:pPr>
    <w:rPr>
      <w:rFonts w:eastAsiaTheme="minorEastAsia"/>
      <w:sz w:val="20"/>
      <w:szCs w:val="20"/>
      <w:lang w:val="en-US" w:eastAsia="zh-CN"/>
    </w:rPr>
    <w:tblPr>
      <w:tblStyleRowBandSize w:val="1"/>
      <w:tblInd w:w="0" w:type="dxa"/>
      <w:tblBorders>
        <w:top w:val="single" w:sz="4" w:space="0" w:color="818386"/>
        <w:left w:val="single" w:sz="4" w:space="0" w:color="818386"/>
        <w:bottom w:val="single" w:sz="4" w:space="0" w:color="818386"/>
        <w:right w:val="single" w:sz="4" w:space="0" w:color="818386"/>
        <w:insideV w:val="single" w:sz="4" w:space="0" w:color="808080" w:themeColor="background1" w:themeShade="80"/>
      </w:tblBorders>
      <w:tblCellMar>
        <w:top w:w="43" w:type="dxa"/>
        <w:left w:w="115" w:type="dxa"/>
        <w:bottom w:w="43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rPr>
        <w:color w:val="FFFFFF" w:themeColor="background1"/>
      </w:rPr>
      <w:tblPr/>
      <w:tcPr>
        <w:tcBorders>
          <w:insideV w:val="single" w:sz="4" w:space="0" w:color="969696"/>
        </w:tcBorders>
        <w:shd w:val="clear" w:color="auto" w:fill="58595B"/>
        <w:vAlign w:val="top"/>
      </w:tcPr>
    </w:tblStylePr>
    <w:tblStylePr w:type="lastRow">
      <w:tblPr/>
      <w:tcPr>
        <w:tcBorders>
          <w:top w:val="single" w:sz="4" w:space="0" w:color="818386"/>
          <w:left w:val="single" w:sz="4" w:space="0" w:color="818386"/>
          <w:bottom w:val="single" w:sz="4" w:space="0" w:color="818386"/>
          <w:right w:val="single" w:sz="4" w:space="0" w:color="818386"/>
          <w:insideH w:val="single" w:sz="4" w:space="0" w:color="818386"/>
          <w:insideV w:val="single" w:sz="4" w:space="0" w:color="818386"/>
        </w:tcBorders>
        <w:shd w:val="clear" w:color="auto" w:fill="FEFBE7"/>
      </w:tcPr>
    </w:tblStylePr>
  </w:style>
  <w:style w:type="paragraph" w:customStyle="1" w:styleId="WhiteText">
    <w:name w:val="WhiteText"/>
    <w:next w:val="Normal"/>
    <w:rsid w:val="00F64061"/>
    <w:pPr>
      <w:spacing w:after="0" w:line="240" w:lineRule="auto"/>
    </w:pPr>
    <w:rPr>
      <w:rFonts w:eastAsiaTheme="minorEastAsia"/>
      <w:color w:val="FFFFFF" w:themeColor="background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5701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34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4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43E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4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43E"/>
    <w:rPr>
      <w:rFonts w:ascii="Verdana" w:hAnsi="Verdana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971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19050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14BEF-A4E5-445C-9E71-B6F923253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eertshuis</dc:creator>
  <cp:keywords/>
  <dc:description/>
  <cp:lastModifiedBy>Susan Geertshuis</cp:lastModifiedBy>
  <cp:revision>2</cp:revision>
  <cp:lastPrinted>2018-10-15T19:48:00Z</cp:lastPrinted>
  <dcterms:created xsi:type="dcterms:W3CDTF">2019-08-28T02:42:00Z</dcterms:created>
  <dcterms:modified xsi:type="dcterms:W3CDTF">2019-08-28T02:42:00Z</dcterms:modified>
</cp:coreProperties>
</file>